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esti-estonian"/>
      <w:r>
        <w:t xml:space="preserve">Eesti</w:t>
      </w:r>
      <w:r>
        <w:t xml:space="preserve"> </w:t>
      </w:r>
      <w:r>
        <w:t xml:space="preserve">/ Eston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6Z</dcterms:created>
  <dcterms:modified xsi:type="dcterms:W3CDTF">2019-11-04T20:15:36Z</dcterms:modified>
</cp:coreProperties>
</file>